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5D47B9" w14:textId="77777777" w:rsidR="00DA2F03" w:rsidRPr="00DA2F03" w:rsidRDefault="00DA2F03" w:rsidP="00DA2F0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DA2F03">
        <w:rPr>
          <w:rFonts w:ascii="Times New Roman" w:hAnsi="Times New Roman" w:cs="Times New Roman"/>
          <w:b/>
          <w:bCs/>
          <w:sz w:val="32"/>
          <w:szCs w:val="32"/>
        </w:rPr>
        <w:t>Viral Patel</w:t>
      </w:r>
    </w:p>
    <w:p w14:paraId="4695793F" w14:textId="52D4C5A8" w:rsidR="00DA2F03" w:rsidRPr="00DA2F03" w:rsidRDefault="00DA2F03" w:rsidP="00DA2F03">
      <w:pPr>
        <w:spacing w:after="0" w:line="36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DA2F03">
        <w:rPr>
          <w:rFonts w:ascii="Times New Roman" w:hAnsi="Times New Roman" w:cs="Times New Roman"/>
          <w:sz w:val="24"/>
          <w:szCs w:val="24"/>
        </w:rPr>
        <w:t xml:space="preserve">Boston, MA </w:t>
      </w:r>
      <w:hyperlink r:id="rId6" w:tgtFrame="_blank" w:history="1">
        <w:r w:rsidRPr="00DA2F03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|</w:t>
        </w:r>
      </w:hyperlink>
      <w:r w:rsidRPr="00DA2F03">
        <w:rPr>
          <w:rFonts w:ascii="Times New Roman" w:hAnsi="Times New Roman" w:cs="Times New Roman"/>
          <w:sz w:val="24"/>
          <w:szCs w:val="24"/>
        </w:rPr>
        <w:t xml:space="preserve"> </w:t>
      </w:r>
      <w:r w:rsidRPr="00DA2F03">
        <w:rPr>
          <w:rFonts w:ascii="Times New Roman" w:hAnsi="Times New Roman" w:cs="Times New Roman"/>
          <w:sz w:val="24"/>
          <w:szCs w:val="24"/>
        </w:rPr>
        <w:t xml:space="preserve">+1 </w:t>
      </w:r>
      <w:r w:rsidRPr="00DA2F03">
        <w:rPr>
          <w:rFonts w:ascii="Times New Roman" w:hAnsi="Times New Roman" w:cs="Times New Roman"/>
          <w:sz w:val="24"/>
          <w:szCs w:val="24"/>
        </w:rPr>
        <w:t xml:space="preserve">(857) 800-3362 | </w:t>
      </w:r>
      <w:hyperlink r:id="rId7" w:tgtFrame="_blank" w:history="1">
        <w:r w:rsidRPr="00DA2F03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patel.viral@northeastern.edu</w:t>
        </w:r>
      </w:hyperlink>
    </w:p>
    <w:p w14:paraId="01DF026B" w14:textId="636C7BF7" w:rsidR="00DA2F03" w:rsidRPr="00DA2F03" w:rsidRDefault="00DA2F03" w:rsidP="00DA2F03">
      <w:pPr>
        <w:pBdr>
          <w:bottom w:val="single" w:sz="6" w:space="1" w:color="auto"/>
        </w:pBdr>
        <w:spacing w:after="0" w:line="480" w:lineRule="auto"/>
        <w:jc w:val="center"/>
        <w:rPr>
          <w:rFonts w:ascii="Times New Roman" w:hAnsi="Times New Roman" w:cs="Times New Roman"/>
          <w:color w:val="0000FF"/>
          <w:sz w:val="24"/>
          <w:szCs w:val="24"/>
          <w:u w:val="single"/>
        </w:rPr>
      </w:pPr>
      <w:hyperlink r:id="rId8" w:tgtFrame="_blank" w:history="1">
        <w:r w:rsidRPr="00DA2F03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www.linkedin.com/in/patelviralb/</w:t>
        </w:r>
      </w:hyperlink>
      <w:r w:rsidRPr="00DA2F03">
        <w:rPr>
          <w:rFonts w:ascii="Times New Roman" w:hAnsi="Times New Roman" w:cs="Times New Roman"/>
          <w:sz w:val="24"/>
          <w:szCs w:val="24"/>
        </w:rPr>
        <w:t xml:space="preserve"> | </w:t>
      </w:r>
      <w:hyperlink r:id="rId9" w:tgtFrame="_blank" w:history="1">
        <w:r w:rsidRPr="00DA2F03">
          <w:rPr>
            <w:rFonts w:ascii="Times New Roman" w:hAnsi="Times New Roman" w:cs="Times New Roman"/>
            <w:color w:val="0000FF"/>
            <w:sz w:val="24"/>
            <w:szCs w:val="24"/>
            <w:u w:val="single"/>
          </w:rPr>
          <w:t>https://patelviralb.github.io/</w:t>
        </w:r>
      </w:hyperlink>
      <w:r w:rsidRPr="00DA2F03">
        <w:rPr>
          <w:rFonts w:ascii="Times New Roman" w:hAnsi="Times New Roman" w:cs="Times New Roman"/>
          <w:sz w:val="24"/>
          <w:szCs w:val="24"/>
        </w:rPr>
        <w:t xml:space="preserve"> |</w:t>
      </w:r>
      <w:r w:rsidRPr="00DA2F03">
        <w:rPr>
          <w:rFonts w:ascii="Times New Roman" w:hAnsi="Times New Roman" w:cs="Times New Roman"/>
          <w:sz w:val="24"/>
          <w:szCs w:val="24"/>
        </w:rPr>
        <w:t xml:space="preserve"> </w:t>
      </w:r>
      <w:hyperlink r:id="rId10" w:history="1">
        <w:r w:rsidRPr="00DA2F03">
          <w:rPr>
            <w:rStyle w:val="Hyperlink"/>
            <w:rFonts w:ascii="Times New Roman" w:eastAsia="Times New Roman" w:hAnsi="Times New Roman" w:cs="Times New Roman"/>
            <w:sz w:val="24"/>
            <w:szCs w:val="24"/>
          </w:rPr>
          <w:t>https://trailblazer.me/id/patelviralb/</w:t>
        </w:r>
      </w:hyperlink>
    </w:p>
    <w:p w14:paraId="26AE4D71" w14:textId="22846F74" w:rsidR="00DA2F03" w:rsidRPr="00DA2F03" w:rsidRDefault="00DA2F03" w:rsidP="00DA2F03">
      <w:pPr>
        <w:pStyle w:val="NoSpacing"/>
        <w:spacing w:before="24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DA2F03">
        <w:rPr>
          <w:rFonts w:ascii="Times New Roman" w:hAnsi="Times New Roman" w:cs="Times New Roman"/>
          <w:b/>
          <w:bCs/>
          <w:sz w:val="28"/>
          <w:szCs w:val="28"/>
        </w:rPr>
        <w:t>Education</w:t>
      </w:r>
      <w:r w:rsidRPr="00DA2F03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048826A3" w14:textId="7DB37939" w:rsidR="00B14244" w:rsidRDefault="00DA2F03" w:rsidP="00B14244">
      <w:pPr>
        <w:pStyle w:val="NoSpacing"/>
        <w:numPr>
          <w:ilvl w:val="0"/>
          <w:numId w:val="8"/>
        </w:numP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B14244">
        <w:rPr>
          <w:rFonts w:ascii="Times New Roman" w:hAnsi="Times New Roman" w:cs="Times New Roman"/>
          <w:b/>
          <w:bCs/>
          <w:sz w:val="24"/>
          <w:szCs w:val="24"/>
        </w:rPr>
        <w:t>Northeastern University - Boston, MA</w:t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>
        <w:rPr>
          <w:rFonts w:ascii="Times New Roman" w:hAnsi="Times New Roman" w:cs="Times New Roman"/>
          <w:sz w:val="24"/>
          <w:szCs w:val="24"/>
        </w:rPr>
        <w:tab/>
      </w:r>
      <w:r w:rsidR="008D4161" w:rsidRPr="008D4161">
        <w:rPr>
          <w:rFonts w:ascii="Times New Roman" w:hAnsi="Times New Roman" w:cs="Times New Roman"/>
          <w:i/>
          <w:iCs/>
          <w:sz w:val="24"/>
          <w:szCs w:val="24"/>
        </w:rPr>
        <w:t>GPA:</w:t>
      </w:r>
      <w:r w:rsidR="008D4161" w:rsidRPr="00DA2F03">
        <w:rPr>
          <w:rFonts w:ascii="Times New Roman" w:hAnsi="Times New Roman" w:cs="Times New Roman"/>
          <w:sz w:val="24"/>
          <w:szCs w:val="24"/>
        </w:rPr>
        <w:t xml:space="preserve"> </w:t>
      </w:r>
      <w:r w:rsidR="008D4161" w:rsidRPr="00B14244">
        <w:rPr>
          <w:rFonts w:ascii="Times New Roman" w:hAnsi="Times New Roman" w:cs="Times New Roman"/>
          <w:b/>
          <w:bCs/>
          <w:sz w:val="24"/>
          <w:szCs w:val="24"/>
        </w:rPr>
        <w:t>3.66</w:t>
      </w:r>
    </w:p>
    <w:p w14:paraId="433827DD" w14:textId="5F16381F" w:rsidR="00E17B79" w:rsidRDefault="00DA2F03" w:rsidP="008D4161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A2F03">
        <w:rPr>
          <w:rFonts w:ascii="Times New Roman" w:hAnsi="Times New Roman" w:cs="Times New Roman"/>
          <w:sz w:val="24"/>
          <w:szCs w:val="24"/>
        </w:rPr>
        <w:t>Master of Science – Computer Science</w:t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Pr="00DA2F03">
        <w:rPr>
          <w:rFonts w:ascii="Times New Roman" w:hAnsi="Times New Roman" w:cs="Times New Roman"/>
          <w:sz w:val="24"/>
          <w:szCs w:val="24"/>
        </w:rPr>
        <w:t>September 2019 – December 2021</w:t>
      </w:r>
    </w:p>
    <w:p w14:paraId="18F86E26" w14:textId="77777777" w:rsidR="00E17B79" w:rsidRDefault="00DA2F03" w:rsidP="00E17B79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DA2F03">
        <w:rPr>
          <w:rFonts w:ascii="Times New Roman" w:hAnsi="Times New Roman" w:cs="Times New Roman"/>
          <w:i/>
          <w:iCs/>
          <w:sz w:val="24"/>
          <w:szCs w:val="24"/>
        </w:rPr>
        <w:t>Coursework:</w:t>
      </w:r>
    </w:p>
    <w:p w14:paraId="0B1AC676" w14:textId="77777777" w:rsidR="008D4161" w:rsidRDefault="00DA2F03" w:rsidP="008D4161">
      <w:pPr>
        <w:pStyle w:val="NoSpacing"/>
        <w:numPr>
          <w:ilvl w:val="1"/>
          <w:numId w:val="8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A2F03">
        <w:rPr>
          <w:rFonts w:ascii="Times New Roman" w:hAnsi="Times New Roman" w:cs="Times New Roman"/>
          <w:sz w:val="24"/>
          <w:szCs w:val="24"/>
        </w:rPr>
        <w:t>Large Scale Parallel Data Processing (CS-6240)</w:t>
      </w:r>
    </w:p>
    <w:p w14:paraId="54AECD25" w14:textId="77777777" w:rsidR="008D4161" w:rsidRDefault="00DA2F03" w:rsidP="008D4161">
      <w:pPr>
        <w:pStyle w:val="NoSpacing"/>
        <w:numPr>
          <w:ilvl w:val="1"/>
          <w:numId w:val="8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4161">
        <w:rPr>
          <w:rFonts w:ascii="Times New Roman" w:hAnsi="Times New Roman" w:cs="Times New Roman"/>
          <w:sz w:val="24"/>
          <w:szCs w:val="24"/>
        </w:rPr>
        <w:t>Natural Language Processing (CS-6120)</w:t>
      </w:r>
    </w:p>
    <w:p w14:paraId="39650B4B" w14:textId="77777777" w:rsidR="008D4161" w:rsidRDefault="00DA2F03" w:rsidP="008D4161">
      <w:pPr>
        <w:pStyle w:val="NoSpacing"/>
        <w:numPr>
          <w:ilvl w:val="1"/>
          <w:numId w:val="8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4161">
        <w:rPr>
          <w:rFonts w:ascii="Times New Roman" w:hAnsi="Times New Roman" w:cs="Times New Roman"/>
          <w:sz w:val="24"/>
          <w:szCs w:val="24"/>
        </w:rPr>
        <w:t>Foundation of Software Engineering (CS-5500)</w:t>
      </w:r>
    </w:p>
    <w:p w14:paraId="5E2C3A76" w14:textId="77777777" w:rsidR="008D4161" w:rsidRDefault="00DA2F03" w:rsidP="008D4161">
      <w:pPr>
        <w:pStyle w:val="NoSpacing"/>
        <w:numPr>
          <w:ilvl w:val="1"/>
          <w:numId w:val="8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4161">
        <w:rPr>
          <w:rFonts w:ascii="Times New Roman" w:hAnsi="Times New Roman" w:cs="Times New Roman"/>
          <w:sz w:val="24"/>
          <w:szCs w:val="24"/>
        </w:rPr>
        <w:t>Web Development (CS-5610)</w:t>
      </w:r>
    </w:p>
    <w:p w14:paraId="260D3F84" w14:textId="77777777" w:rsidR="008D4161" w:rsidRDefault="00DA2F03" w:rsidP="008D4161">
      <w:pPr>
        <w:pStyle w:val="NoSpacing"/>
        <w:numPr>
          <w:ilvl w:val="1"/>
          <w:numId w:val="8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4161">
        <w:rPr>
          <w:rFonts w:ascii="Times New Roman" w:hAnsi="Times New Roman" w:cs="Times New Roman"/>
          <w:sz w:val="24"/>
          <w:szCs w:val="24"/>
        </w:rPr>
        <w:t>Algorithms (CS-5800)</w:t>
      </w:r>
    </w:p>
    <w:p w14:paraId="37B6036E" w14:textId="77777777" w:rsidR="008D4161" w:rsidRDefault="00DA2F03" w:rsidP="008D4161">
      <w:pPr>
        <w:pStyle w:val="NoSpacing"/>
        <w:numPr>
          <w:ilvl w:val="1"/>
          <w:numId w:val="8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4161">
        <w:rPr>
          <w:rFonts w:ascii="Times New Roman" w:hAnsi="Times New Roman" w:cs="Times New Roman"/>
          <w:sz w:val="24"/>
          <w:szCs w:val="24"/>
        </w:rPr>
        <w:t>Foundation of Artificial Intelligence (CS-5100)</w:t>
      </w:r>
    </w:p>
    <w:p w14:paraId="6D13511B" w14:textId="1D2A59B7" w:rsidR="00DA2F03" w:rsidRDefault="00DA2F03" w:rsidP="008D4161">
      <w:pPr>
        <w:pStyle w:val="NoSpacing"/>
        <w:numPr>
          <w:ilvl w:val="1"/>
          <w:numId w:val="8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8D4161">
        <w:rPr>
          <w:rFonts w:ascii="Times New Roman" w:hAnsi="Times New Roman" w:cs="Times New Roman"/>
          <w:sz w:val="24"/>
          <w:szCs w:val="24"/>
        </w:rPr>
        <w:t>Programming Design Paradigm (CS-5010)</w:t>
      </w:r>
    </w:p>
    <w:p w14:paraId="7CC0716E" w14:textId="77777777" w:rsidR="001E31C5" w:rsidRPr="008D4161" w:rsidRDefault="001E31C5" w:rsidP="001E31C5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91B76FE" w14:textId="3D7221BD" w:rsidR="00DA2F03" w:rsidRDefault="00DA2F03" w:rsidP="00A042E3">
      <w:pPr>
        <w:pStyle w:val="NoSpacing"/>
        <w:numPr>
          <w:ilvl w:val="0"/>
          <w:numId w:val="8"/>
        </w:numPr>
        <w:pBdr>
          <w:bottom w:val="single" w:sz="6" w:space="1" w:color="auto"/>
        </w:pBdr>
        <w:spacing w:line="36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042E3">
        <w:rPr>
          <w:rFonts w:ascii="Times New Roman" w:hAnsi="Times New Roman" w:cs="Times New Roman"/>
          <w:b/>
          <w:bCs/>
          <w:sz w:val="24"/>
          <w:szCs w:val="24"/>
        </w:rPr>
        <w:t>University of Mumbai - Mumbai, India</w:t>
      </w:r>
      <w:r w:rsidRPr="00DA2F03">
        <w:rPr>
          <w:rFonts w:ascii="Times New Roman" w:hAnsi="Times New Roman" w:cs="Times New Roman"/>
          <w:sz w:val="24"/>
          <w:szCs w:val="24"/>
        </w:rPr>
        <w:br/>
      </w:r>
      <w:r w:rsidR="00A042E3" w:rsidRPr="00DA2F03">
        <w:rPr>
          <w:rFonts w:ascii="Times New Roman" w:hAnsi="Times New Roman" w:cs="Times New Roman"/>
          <w:sz w:val="24"/>
          <w:szCs w:val="24"/>
        </w:rPr>
        <w:t>Bachelor of Engineering – Computer Engineering</w:t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="00A042E3">
        <w:rPr>
          <w:rFonts w:ascii="Times New Roman" w:hAnsi="Times New Roman" w:cs="Times New Roman"/>
          <w:sz w:val="24"/>
          <w:szCs w:val="24"/>
        </w:rPr>
        <w:tab/>
      </w:r>
      <w:r w:rsidRPr="00A042E3">
        <w:rPr>
          <w:rFonts w:ascii="Times New Roman" w:hAnsi="Times New Roman" w:cs="Times New Roman"/>
          <w:sz w:val="24"/>
          <w:szCs w:val="24"/>
        </w:rPr>
        <w:t>August 2011 – July 2014</w:t>
      </w:r>
    </w:p>
    <w:p w14:paraId="4DB09D41" w14:textId="7781B49E" w:rsidR="00DA2F03" w:rsidRPr="008D4161" w:rsidRDefault="00DA2F03" w:rsidP="008D4161">
      <w:pPr>
        <w:pStyle w:val="NoSpacing"/>
        <w:spacing w:before="240" w:line="360" w:lineRule="auto"/>
        <w:rPr>
          <w:rFonts w:ascii="Times New Roman" w:hAnsi="Times New Roman" w:cs="Times New Roman"/>
          <w:b/>
          <w:bCs/>
          <w:sz w:val="32"/>
          <w:szCs w:val="32"/>
        </w:rPr>
      </w:pPr>
      <w:r w:rsidRPr="008D4161">
        <w:rPr>
          <w:rFonts w:ascii="Times New Roman" w:hAnsi="Times New Roman" w:cs="Times New Roman"/>
          <w:b/>
          <w:bCs/>
          <w:sz w:val="28"/>
          <w:szCs w:val="28"/>
        </w:rPr>
        <w:t>Experience</w:t>
      </w:r>
      <w:r w:rsidR="008D4161">
        <w:rPr>
          <w:rFonts w:ascii="Times New Roman" w:hAnsi="Times New Roman" w:cs="Times New Roman"/>
          <w:b/>
          <w:bCs/>
          <w:sz w:val="28"/>
          <w:szCs w:val="28"/>
        </w:rPr>
        <w:t>:</w:t>
      </w:r>
    </w:p>
    <w:p w14:paraId="0CFD95A7" w14:textId="13B841BF" w:rsidR="008A6804" w:rsidRDefault="00DA2F03" w:rsidP="00DA2F03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8C36FA">
        <w:rPr>
          <w:rFonts w:ascii="Times New Roman" w:hAnsi="Times New Roman" w:cs="Times New Roman"/>
          <w:b/>
          <w:bCs/>
          <w:sz w:val="24"/>
          <w:szCs w:val="24"/>
        </w:rPr>
        <w:t>Summer Technology Analyst</w:t>
      </w:r>
      <w:r w:rsidR="008A6804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8A6804" w:rsidRPr="008C36FA">
        <w:rPr>
          <w:rFonts w:ascii="Times New Roman" w:hAnsi="Times New Roman" w:cs="Times New Roman"/>
          <w:b/>
          <w:bCs/>
          <w:sz w:val="24"/>
          <w:szCs w:val="24"/>
        </w:rPr>
        <w:t>Barclays</w:t>
      </w:r>
    </w:p>
    <w:p w14:paraId="35CA64C7" w14:textId="77777777" w:rsidR="009F6DD1" w:rsidRPr="00734DCE" w:rsidRDefault="008C36FA" w:rsidP="009F6DD1">
      <w:pPr>
        <w:pStyle w:val="NoSpacing"/>
        <w:spacing w:line="36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734DCE">
        <w:rPr>
          <w:rFonts w:ascii="Times New Roman" w:hAnsi="Times New Roman" w:cs="Times New Roman"/>
          <w:i/>
          <w:iCs/>
          <w:sz w:val="24"/>
          <w:szCs w:val="24"/>
        </w:rPr>
        <w:t>June 2021 – August 2021</w:t>
      </w:r>
      <w:r w:rsidR="008A6804" w:rsidRPr="00734DCE">
        <w:rPr>
          <w:rFonts w:ascii="Times New Roman" w:hAnsi="Times New Roman" w:cs="Times New Roman"/>
          <w:i/>
          <w:iCs/>
          <w:sz w:val="24"/>
          <w:szCs w:val="24"/>
        </w:rPr>
        <w:t xml:space="preserve"> | </w:t>
      </w:r>
      <w:r w:rsidR="00DA2F03" w:rsidRPr="00734DCE">
        <w:rPr>
          <w:rFonts w:ascii="Times New Roman" w:hAnsi="Times New Roman" w:cs="Times New Roman"/>
          <w:i/>
          <w:iCs/>
          <w:sz w:val="24"/>
          <w:szCs w:val="24"/>
        </w:rPr>
        <w:t>Boston, MA</w:t>
      </w:r>
    </w:p>
    <w:p w14:paraId="106EC9B8" w14:textId="1FC5085A" w:rsidR="009F6DD1" w:rsidRPr="001E31C5" w:rsidRDefault="00DA2F03" w:rsidP="009F6DD1">
      <w:pPr>
        <w:pStyle w:val="NoSpacing"/>
        <w:numPr>
          <w:ilvl w:val="0"/>
          <w:numId w:val="10"/>
        </w:numPr>
        <w:spacing w:line="360" w:lineRule="auto"/>
        <w:ind w:left="720"/>
        <w:rPr>
          <w:rFonts w:ascii="Times New Roman" w:hAnsi="Times New Roman" w:cs="Times New Roman"/>
          <w:b/>
          <w:bCs/>
          <w:sz w:val="24"/>
          <w:szCs w:val="24"/>
        </w:rPr>
      </w:pPr>
      <w:r w:rsidRPr="00DA2F03">
        <w:rPr>
          <w:rFonts w:ascii="Times New Roman" w:hAnsi="Times New Roman" w:cs="Times New Roman"/>
          <w:sz w:val="24"/>
          <w:szCs w:val="24"/>
        </w:rPr>
        <w:t xml:space="preserve">Created and deployed end-to-end </w:t>
      </w:r>
      <w:r w:rsidRPr="00734DCE">
        <w:rPr>
          <w:rFonts w:ascii="Times New Roman" w:hAnsi="Times New Roman" w:cs="Times New Roman"/>
          <w:b/>
          <w:bCs/>
          <w:sz w:val="24"/>
          <w:szCs w:val="24"/>
        </w:rPr>
        <w:t xml:space="preserve">ITRS </w:t>
      </w:r>
      <w:proofErr w:type="spellStart"/>
      <w:r w:rsidRPr="00734DCE">
        <w:rPr>
          <w:rFonts w:ascii="Times New Roman" w:hAnsi="Times New Roman" w:cs="Times New Roman"/>
          <w:b/>
          <w:bCs/>
          <w:sz w:val="24"/>
          <w:szCs w:val="24"/>
        </w:rPr>
        <w:t>Geneos</w:t>
      </w:r>
      <w:proofErr w:type="spellEnd"/>
      <w:r w:rsidRPr="00DA2F03">
        <w:rPr>
          <w:rFonts w:ascii="Times New Roman" w:hAnsi="Times New Roman" w:cs="Times New Roman"/>
          <w:sz w:val="24"/>
          <w:szCs w:val="24"/>
        </w:rPr>
        <w:t xml:space="preserve"> infrastructure using various </w:t>
      </w:r>
      <w:r w:rsidRPr="00734DCE">
        <w:rPr>
          <w:rFonts w:ascii="Times New Roman" w:hAnsi="Times New Roman" w:cs="Times New Roman"/>
          <w:b/>
          <w:bCs/>
          <w:sz w:val="24"/>
          <w:szCs w:val="24"/>
        </w:rPr>
        <w:t>AWS services</w:t>
      </w:r>
      <w:r w:rsidRPr="00DA2F03">
        <w:rPr>
          <w:rFonts w:ascii="Times New Roman" w:hAnsi="Times New Roman" w:cs="Times New Roman"/>
          <w:sz w:val="24"/>
          <w:szCs w:val="24"/>
        </w:rPr>
        <w:t xml:space="preserve"> that will allow monitoring of Barclays business infrastructure, reducing initial setup &amp; maintenance efforts</w:t>
      </w:r>
    </w:p>
    <w:p w14:paraId="5C4D8A4F" w14:textId="77777777" w:rsidR="001E31C5" w:rsidRDefault="001E31C5" w:rsidP="001E31C5">
      <w:pPr>
        <w:pStyle w:val="NoSpacing"/>
        <w:spacing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2C193197" w14:textId="77777777" w:rsidR="009F6DD1" w:rsidRDefault="00DA2F03" w:rsidP="00DA2F03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9F6DD1">
        <w:rPr>
          <w:rFonts w:ascii="Times New Roman" w:hAnsi="Times New Roman" w:cs="Times New Roman"/>
          <w:b/>
          <w:bCs/>
          <w:sz w:val="24"/>
          <w:szCs w:val="24"/>
        </w:rPr>
        <w:t xml:space="preserve">Software Engineer Co-op </w:t>
      </w:r>
      <w:r w:rsidR="009F6DD1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9F6DD1">
        <w:rPr>
          <w:rFonts w:ascii="Times New Roman" w:hAnsi="Times New Roman" w:cs="Times New Roman"/>
          <w:b/>
          <w:bCs/>
          <w:sz w:val="24"/>
          <w:szCs w:val="24"/>
        </w:rPr>
        <w:t xml:space="preserve"> Quick Base</w:t>
      </w:r>
    </w:p>
    <w:p w14:paraId="7561CABA" w14:textId="0B0724BE" w:rsidR="00DA2F03" w:rsidRPr="00734DCE" w:rsidRDefault="00DA2F03" w:rsidP="009F6DD1">
      <w:pPr>
        <w:pStyle w:val="NoSpacing"/>
        <w:spacing w:line="36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734DCE">
        <w:rPr>
          <w:rFonts w:ascii="Times New Roman" w:hAnsi="Times New Roman" w:cs="Times New Roman"/>
          <w:i/>
          <w:iCs/>
          <w:sz w:val="24"/>
          <w:szCs w:val="24"/>
        </w:rPr>
        <w:t>June 2020 – January 2021 | Boston, MA</w:t>
      </w:r>
    </w:p>
    <w:p w14:paraId="0C07A508" w14:textId="77777777" w:rsidR="00BD6C22" w:rsidRDefault="00DA2F03" w:rsidP="00DA2F03">
      <w:pPr>
        <w:pStyle w:val="NoSpacing"/>
        <w:numPr>
          <w:ilvl w:val="0"/>
          <w:numId w:val="10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DA2F03">
        <w:rPr>
          <w:rFonts w:ascii="Times New Roman" w:hAnsi="Times New Roman" w:cs="Times New Roman"/>
          <w:sz w:val="24"/>
          <w:szCs w:val="24"/>
        </w:rPr>
        <w:t xml:space="preserve">Revamped customer-facing timeline report (Gantt Chart) UI used to visualize reports on Quick Base (Low-code/No-code) platform using </w:t>
      </w:r>
      <w:r w:rsidRPr="00734DCE">
        <w:rPr>
          <w:rFonts w:ascii="Times New Roman" w:hAnsi="Times New Roman" w:cs="Times New Roman"/>
          <w:b/>
          <w:bCs/>
          <w:sz w:val="24"/>
          <w:szCs w:val="24"/>
        </w:rPr>
        <w:t>React.js</w:t>
      </w:r>
      <w:r w:rsidRPr="00DA2F03">
        <w:rPr>
          <w:rFonts w:ascii="Times New Roman" w:hAnsi="Times New Roman" w:cs="Times New Roman"/>
          <w:sz w:val="24"/>
          <w:szCs w:val="24"/>
        </w:rPr>
        <w:t xml:space="preserve">, </w:t>
      </w:r>
      <w:r w:rsidRPr="00734DCE">
        <w:rPr>
          <w:rFonts w:ascii="Times New Roman" w:hAnsi="Times New Roman" w:cs="Times New Roman"/>
          <w:b/>
          <w:bCs/>
          <w:sz w:val="24"/>
          <w:szCs w:val="24"/>
        </w:rPr>
        <w:t>React Hooks</w:t>
      </w:r>
      <w:r w:rsidRPr="00DA2F03">
        <w:rPr>
          <w:rFonts w:ascii="Times New Roman" w:hAnsi="Times New Roman" w:cs="Times New Roman"/>
          <w:sz w:val="24"/>
          <w:szCs w:val="24"/>
        </w:rPr>
        <w:t xml:space="preserve">, </w:t>
      </w:r>
      <w:r w:rsidRPr="00734DCE">
        <w:rPr>
          <w:rFonts w:ascii="Times New Roman" w:hAnsi="Times New Roman" w:cs="Times New Roman"/>
          <w:b/>
          <w:bCs/>
          <w:sz w:val="24"/>
          <w:szCs w:val="24"/>
        </w:rPr>
        <w:t>Redux</w:t>
      </w:r>
      <w:r w:rsidRPr="00DA2F03">
        <w:rPr>
          <w:rFonts w:ascii="Times New Roman" w:hAnsi="Times New Roman" w:cs="Times New Roman"/>
          <w:sz w:val="24"/>
          <w:szCs w:val="24"/>
        </w:rPr>
        <w:t xml:space="preserve"> improving user interaction and usability by </w:t>
      </w:r>
      <w:r w:rsidRPr="00734DCE">
        <w:rPr>
          <w:rFonts w:ascii="Times New Roman" w:hAnsi="Times New Roman" w:cs="Times New Roman"/>
          <w:b/>
          <w:bCs/>
          <w:sz w:val="24"/>
          <w:szCs w:val="24"/>
        </w:rPr>
        <w:t>80%</w:t>
      </w:r>
    </w:p>
    <w:p w14:paraId="1894A24F" w14:textId="48D2EA8F" w:rsidR="00DA2F03" w:rsidRDefault="00DA2F03" w:rsidP="00DA2F03">
      <w:pPr>
        <w:pStyle w:val="NoSpacing"/>
        <w:numPr>
          <w:ilvl w:val="0"/>
          <w:numId w:val="10"/>
        </w:numPr>
        <w:spacing w:line="360" w:lineRule="auto"/>
        <w:ind w:left="720"/>
        <w:rPr>
          <w:rFonts w:ascii="Times New Roman" w:hAnsi="Times New Roman" w:cs="Times New Roman"/>
          <w:sz w:val="24"/>
          <w:szCs w:val="24"/>
        </w:rPr>
      </w:pPr>
      <w:r w:rsidRPr="00BD6C22">
        <w:rPr>
          <w:rFonts w:ascii="Times New Roman" w:hAnsi="Times New Roman" w:cs="Times New Roman"/>
          <w:sz w:val="24"/>
          <w:szCs w:val="24"/>
        </w:rPr>
        <w:t xml:space="preserve">Back-end APIs were designed using </w:t>
      </w:r>
      <w:r w:rsidRPr="00BD6C22">
        <w:rPr>
          <w:rFonts w:ascii="Times New Roman" w:hAnsi="Times New Roman" w:cs="Times New Roman"/>
          <w:b/>
          <w:bCs/>
          <w:sz w:val="24"/>
          <w:szCs w:val="24"/>
        </w:rPr>
        <w:t>C++</w:t>
      </w:r>
      <w:r w:rsidRPr="00BD6C22">
        <w:rPr>
          <w:rFonts w:ascii="Times New Roman" w:hAnsi="Times New Roman" w:cs="Times New Roman"/>
          <w:sz w:val="24"/>
          <w:szCs w:val="24"/>
        </w:rPr>
        <w:t xml:space="preserve"> for Data retrieval to populate features and perform CRUD operations based on user permissions or user role</w:t>
      </w:r>
    </w:p>
    <w:p w14:paraId="5E7D5E9E" w14:textId="77777777" w:rsidR="001E31C5" w:rsidRPr="00BD6C22" w:rsidRDefault="001E31C5" w:rsidP="001E31C5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481C42AB" w14:textId="77777777" w:rsidR="00BD6C22" w:rsidRDefault="00DA2F03" w:rsidP="00DA2F03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BD6C22">
        <w:rPr>
          <w:rFonts w:ascii="Times New Roman" w:hAnsi="Times New Roman" w:cs="Times New Roman"/>
          <w:b/>
          <w:bCs/>
          <w:sz w:val="24"/>
          <w:szCs w:val="24"/>
        </w:rPr>
        <w:t xml:space="preserve">Senior Software Engineer </w:t>
      </w:r>
      <w:r w:rsidR="00BD6C22"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BD6C22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BD6C22">
        <w:rPr>
          <w:rFonts w:ascii="Times New Roman" w:hAnsi="Times New Roman" w:cs="Times New Roman"/>
          <w:b/>
          <w:bCs/>
          <w:sz w:val="24"/>
          <w:szCs w:val="24"/>
        </w:rPr>
        <w:t>Prolifics</w:t>
      </w:r>
      <w:proofErr w:type="spellEnd"/>
    </w:p>
    <w:p w14:paraId="7D960637" w14:textId="6493127D" w:rsidR="00DA2F03" w:rsidRPr="00BD6C22" w:rsidRDefault="00DA2F03" w:rsidP="00BD6C22">
      <w:pPr>
        <w:pStyle w:val="NoSpacing"/>
        <w:spacing w:line="36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 w:rsidRPr="00BD6C22">
        <w:rPr>
          <w:rFonts w:ascii="Times New Roman" w:hAnsi="Times New Roman" w:cs="Times New Roman"/>
          <w:i/>
          <w:iCs/>
          <w:sz w:val="24"/>
          <w:szCs w:val="24"/>
        </w:rPr>
        <w:lastRenderedPageBreak/>
        <w:t>November 2018 – August 2019 | Pune, India</w:t>
      </w:r>
    </w:p>
    <w:p w14:paraId="642D69B8" w14:textId="77777777" w:rsidR="00A25EB6" w:rsidRPr="00593989" w:rsidRDefault="00A25EB6" w:rsidP="008435DE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onsulted and designed solution to track submitted Medicare claims improving claim processing time by 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%</w:t>
      </w:r>
    </w:p>
    <w:p w14:paraId="2ACA4F8F" w14:textId="77777777" w:rsidR="00A25EB6" w:rsidRPr="00593989" w:rsidRDefault="00A25EB6" w:rsidP="008435DE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reated a unique solution using 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TX</w:t>
      </w: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>/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BM WTX</w:t>
      </w: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MySQL</w:t>
      </w: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help providers track and submit processed Medicare claims</w:t>
      </w:r>
    </w:p>
    <w:p w14:paraId="7F796510" w14:textId="0AA3B81B" w:rsidR="00DA2F03" w:rsidRPr="001E31C5" w:rsidRDefault="00A25EB6" w:rsidP="008435DE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rked on 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JSON</w:t>
      </w: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XML</w:t>
      </w: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SV</w:t>
      </w: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</w:t>
      </w:r>
      <w:r w:rsidRPr="00593989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NSI X12</w:t>
      </w:r>
      <w:r w:rsidRPr="0059398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iles</w:t>
      </w:r>
    </w:p>
    <w:p w14:paraId="45DA9C14" w14:textId="77777777" w:rsidR="001E31C5" w:rsidRPr="00DA2F03" w:rsidRDefault="001E31C5" w:rsidP="001E31C5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1158A9FC" w14:textId="77777777" w:rsidR="00593989" w:rsidRDefault="00593989" w:rsidP="00DA2F03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Technology Analyst</w:t>
      </w:r>
      <w:r w:rsidR="00DA2F03" w:rsidRPr="005939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="00DA2F03" w:rsidRPr="00593989">
        <w:rPr>
          <w:rFonts w:ascii="Times New Roman" w:hAnsi="Times New Roman" w:cs="Times New Roman"/>
          <w:b/>
          <w:bCs/>
          <w:sz w:val="24"/>
          <w:szCs w:val="24"/>
        </w:rPr>
        <w:t xml:space="preserve"> Infosys Limited</w:t>
      </w:r>
    </w:p>
    <w:p w14:paraId="46F8E53D" w14:textId="73B3DAAE" w:rsidR="00DA2F03" w:rsidRPr="00593989" w:rsidRDefault="007C39BC" w:rsidP="00593989">
      <w:pPr>
        <w:pStyle w:val="NoSpacing"/>
        <w:spacing w:line="36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April</w:t>
      </w:r>
      <w:r w:rsidR="00DA2F03"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201</w:t>
      </w:r>
      <w:r>
        <w:rPr>
          <w:rFonts w:ascii="Times New Roman" w:hAnsi="Times New Roman" w:cs="Times New Roman"/>
          <w:i/>
          <w:iCs/>
          <w:sz w:val="24"/>
          <w:szCs w:val="24"/>
        </w:rPr>
        <w:t>8</w:t>
      </w:r>
      <w:r w:rsidR="00DA2F03"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– November 2018 | Pune, India</w:t>
      </w:r>
    </w:p>
    <w:p w14:paraId="22F07DA0" w14:textId="77777777" w:rsidR="00AD1E09" w:rsidRPr="00AD1E09" w:rsidRDefault="00AD1E09" w:rsidP="00AD1E09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>Consulted and designed solutions to process claims and manage enrollments for Health Insurance Company</w:t>
      </w:r>
    </w:p>
    <w:p w14:paraId="2FA5EB51" w14:textId="54F7D2DA" w:rsidR="00AD1E09" w:rsidRPr="00AD1E09" w:rsidRDefault="00AD1E09" w:rsidP="00AD1E09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>Led and mentored 3 freshers of EDI</w:t>
      </w:r>
      <w:r w:rsidR="00E6701F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>(Electronic Data Interchange) managed service team in troubleshooting enrollment and claim process failures in production</w:t>
      </w:r>
    </w:p>
    <w:p w14:paraId="16B4DFBD" w14:textId="77777777" w:rsidR="00AD1E09" w:rsidRPr="00AD1E09" w:rsidRDefault="00AD1E09" w:rsidP="00AD1E09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>Interacted with business clients for providing resolution/analysis for critical process failures, day to day incident management, and creation of break-fix SR</w:t>
      </w:r>
    </w:p>
    <w:p w14:paraId="2AA3F6BC" w14:textId="77777777" w:rsidR="00AD1E09" w:rsidRPr="00AD1E09" w:rsidRDefault="00AD1E09" w:rsidP="00AD1E09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mproved system design for claims extraction process that resulted in an </w:t>
      </w:r>
      <w:r w:rsidRPr="00E670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80%</w:t>
      </w: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reduction in turn-around time for ticket resolution and improved in work efficiency of the team</w:t>
      </w:r>
    </w:p>
    <w:p w14:paraId="16AC4828" w14:textId="77777777" w:rsidR="007C39BC" w:rsidRPr="001E31C5" w:rsidRDefault="00AD1E09" w:rsidP="007C39BC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utomated claim status inquiry processes using </w:t>
      </w:r>
      <w:r w:rsidRPr="00E670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Java</w:t>
      </w: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670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hell Scripting</w:t>
      </w: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E670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</w:t>
      </w: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and </w:t>
      </w:r>
      <w:r w:rsidRPr="00E6701F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BM MQ</w:t>
      </w:r>
      <w:r w:rsidRPr="00AD1E09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ssage system</w:t>
      </w:r>
    </w:p>
    <w:p w14:paraId="6A58E4DF" w14:textId="77777777" w:rsidR="007C39BC" w:rsidRPr="00DA2F03" w:rsidRDefault="007C39BC" w:rsidP="007C39BC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</w:rPr>
      </w:pPr>
    </w:p>
    <w:p w14:paraId="6F511DA5" w14:textId="37C35F7F" w:rsidR="007C39BC" w:rsidRDefault="007C39BC" w:rsidP="007C39BC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enior Software Engineer</w:t>
      </w:r>
      <w:r w:rsidRPr="005939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593989">
        <w:rPr>
          <w:rFonts w:ascii="Times New Roman" w:hAnsi="Times New Roman" w:cs="Times New Roman"/>
          <w:b/>
          <w:bCs/>
          <w:sz w:val="24"/>
          <w:szCs w:val="24"/>
        </w:rPr>
        <w:t xml:space="preserve"> Infosys Limited</w:t>
      </w:r>
    </w:p>
    <w:p w14:paraId="15EB2C98" w14:textId="75EA13DC" w:rsidR="007C39BC" w:rsidRPr="00593989" w:rsidRDefault="007C39BC" w:rsidP="007C39BC">
      <w:pPr>
        <w:pStyle w:val="NoSpacing"/>
        <w:spacing w:line="36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October</w:t>
      </w:r>
      <w:r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201</w:t>
      </w:r>
      <w:r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– </w:t>
      </w:r>
      <w:r w:rsidR="009032E6">
        <w:rPr>
          <w:rFonts w:ascii="Times New Roman" w:hAnsi="Times New Roman" w:cs="Times New Roman"/>
          <w:i/>
          <w:iCs/>
          <w:sz w:val="24"/>
          <w:szCs w:val="24"/>
        </w:rPr>
        <w:t>March 2018</w:t>
      </w:r>
      <w:r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| Pune, India</w:t>
      </w:r>
    </w:p>
    <w:p w14:paraId="4247F8D9" w14:textId="77777777" w:rsidR="00A013F0" w:rsidRPr="00A013F0" w:rsidRDefault="00A013F0" w:rsidP="007C39BC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Performed requirement gathering and effort estimations for file processing and transformation (to and from 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ANSI X12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SV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Fixed length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XML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using 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BM WTX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>/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TX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based on requirement complexities</w:t>
      </w:r>
    </w:p>
    <w:p w14:paraId="5862475A" w14:textId="598F1F8F" w:rsidR="008B5EA2" w:rsidRPr="001E6CA2" w:rsidRDefault="00A013F0" w:rsidP="007C39BC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mplemented a multi-file format project requirement using 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BM WTX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shell scripting, which resulted in a </w:t>
      </w:r>
      <w:r w:rsidRPr="008B5E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%</w:t>
      </w: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crease in billing for the company from the client for project design and implementation</w:t>
      </w:r>
    </w:p>
    <w:p w14:paraId="62BAA011" w14:textId="66C4CA32" w:rsidR="001E6CA2" w:rsidRPr="008B5EA2" w:rsidRDefault="001E6CA2" w:rsidP="007C39BC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 w:rsidRPr="001E6C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utomated enrollment processes using </w:t>
      </w:r>
      <w:r w:rsidRPr="001E6C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Java</w:t>
      </w:r>
      <w:r w:rsidRPr="001E6C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, </w:t>
      </w:r>
      <w:r w:rsidRPr="001E6C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hell Scripting</w:t>
      </w:r>
      <w:r w:rsidRPr="001E6CA2">
        <w:rPr>
          <w:rFonts w:ascii="Times New Roman" w:hAnsi="Times New Roman" w:cs="Times New Roman"/>
          <w:sz w:val="24"/>
          <w:szCs w:val="24"/>
          <w:shd w:val="clear" w:color="auto" w:fill="FFFFFF"/>
        </w:rPr>
        <w:t>,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proofErr w:type="gramStart"/>
      <w:r w:rsidRPr="001E6C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</w:t>
      </w:r>
      <w:proofErr w:type="gramEnd"/>
      <w:r w:rsidRPr="001E6C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Pr="001E6C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IBM MQ</w:t>
      </w:r>
      <w:r w:rsidRPr="001E6C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essage system improving enrollment processing time by </w:t>
      </w:r>
      <w:r w:rsidRPr="001E6C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90%</w:t>
      </w:r>
      <w:r w:rsidRPr="001E6C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reducing enrollment request turn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>-</w:t>
      </w:r>
      <w:r w:rsidRPr="001E6CA2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round time by </w:t>
      </w:r>
      <w:r w:rsidRPr="001E6CA2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%</w:t>
      </w:r>
    </w:p>
    <w:p w14:paraId="0A7AD059" w14:textId="03E2CF45" w:rsidR="00660C80" w:rsidRDefault="00A013F0" w:rsidP="00660C80">
      <w:pPr>
        <w:pStyle w:val="NoSpacing"/>
        <w:numPr>
          <w:ilvl w:val="0"/>
          <w:numId w:val="11"/>
        </w:numPr>
        <w:spacing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A013F0">
        <w:rPr>
          <w:rFonts w:ascii="Times New Roman" w:hAnsi="Times New Roman" w:cs="Times New Roman"/>
          <w:sz w:val="24"/>
          <w:szCs w:val="24"/>
          <w:shd w:val="clear" w:color="auto" w:fill="FFFFFF"/>
        </w:rPr>
        <w:t>Provided release support while production deployment and production check out</w:t>
      </w:r>
    </w:p>
    <w:p w14:paraId="2F362BA3" w14:textId="77777777" w:rsidR="006E3A23" w:rsidRDefault="006E3A23" w:rsidP="006E3A23">
      <w:pPr>
        <w:pStyle w:val="NoSpacing"/>
        <w:spacing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4D1668FD" w14:textId="77777777" w:rsidR="006E3A23" w:rsidRDefault="006E3A23" w:rsidP="006E3A23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Software Engineer</w:t>
      </w:r>
      <w:r w:rsidRPr="00593989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b/>
          <w:bCs/>
          <w:sz w:val="24"/>
          <w:szCs w:val="24"/>
        </w:rPr>
        <w:t>–</w:t>
      </w:r>
      <w:r w:rsidRPr="00593989">
        <w:rPr>
          <w:rFonts w:ascii="Times New Roman" w:hAnsi="Times New Roman" w:cs="Times New Roman"/>
          <w:b/>
          <w:bCs/>
          <w:sz w:val="24"/>
          <w:szCs w:val="24"/>
        </w:rPr>
        <w:t xml:space="preserve"> Infosys Limited</w:t>
      </w:r>
    </w:p>
    <w:p w14:paraId="6FC68C0C" w14:textId="149993FB" w:rsidR="006E3A23" w:rsidRPr="00593989" w:rsidRDefault="006E3A23" w:rsidP="006E3A23">
      <w:pPr>
        <w:pStyle w:val="NoSpacing"/>
        <w:spacing w:line="360" w:lineRule="auto"/>
        <w:ind w:left="360"/>
        <w:rPr>
          <w:rFonts w:ascii="Times New Roman" w:hAnsi="Times New Roman" w:cs="Times New Roman"/>
          <w:b/>
          <w:bCs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November</w:t>
      </w:r>
      <w:r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201</w:t>
      </w:r>
      <w:r>
        <w:rPr>
          <w:rFonts w:ascii="Times New Roman" w:hAnsi="Times New Roman" w:cs="Times New Roman"/>
          <w:i/>
          <w:iCs/>
          <w:sz w:val="24"/>
          <w:szCs w:val="24"/>
        </w:rPr>
        <w:t>4</w:t>
      </w:r>
      <w:r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– </w:t>
      </w:r>
      <w:r>
        <w:rPr>
          <w:rFonts w:ascii="Times New Roman" w:hAnsi="Times New Roman" w:cs="Times New Roman"/>
          <w:i/>
          <w:iCs/>
          <w:sz w:val="24"/>
          <w:szCs w:val="24"/>
        </w:rPr>
        <w:t>September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 201</w:t>
      </w:r>
      <w:r>
        <w:rPr>
          <w:rFonts w:ascii="Times New Roman" w:hAnsi="Times New Roman" w:cs="Times New Roman"/>
          <w:i/>
          <w:iCs/>
          <w:sz w:val="24"/>
          <w:szCs w:val="24"/>
        </w:rPr>
        <w:t>6</w:t>
      </w:r>
      <w:r w:rsidRPr="00593989">
        <w:rPr>
          <w:rFonts w:ascii="Times New Roman" w:hAnsi="Times New Roman" w:cs="Times New Roman"/>
          <w:i/>
          <w:iCs/>
          <w:sz w:val="24"/>
          <w:szCs w:val="24"/>
        </w:rPr>
        <w:t xml:space="preserve"> | Pune, India</w:t>
      </w:r>
    </w:p>
    <w:p w14:paraId="6C18C35D" w14:textId="07409D41" w:rsidR="004105DC" w:rsidRDefault="004105DC" w:rsidP="006707F2">
      <w:pPr>
        <w:pStyle w:val="NoSpacing"/>
        <w:numPr>
          <w:ilvl w:val="0"/>
          <w:numId w:val="12"/>
        </w:numPr>
        <w:spacing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4105DC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>Developed custom validations for healthcare batch transactions like 834, 835, 837, etc. and real-time transactions like 270, 271, 276, 277, 278, etc. using C and Shell Scripting along with custom maps development for various vendors using IBM WTX to convert ANSI X12, CSV files to Fixed Length files and vice versa</w:t>
      </w:r>
    </w:p>
    <w:p w14:paraId="54DD7DAF" w14:textId="502B8FD2" w:rsidR="006707F2" w:rsidRDefault="006707F2" w:rsidP="006707F2">
      <w:pPr>
        <w:pStyle w:val="NoSpacing"/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59694839" w14:textId="77777777" w:rsidR="00CD63D4" w:rsidRDefault="00CD63D4" w:rsidP="00CD63D4">
      <w:pPr>
        <w:pStyle w:val="NoSpacing"/>
        <w:spacing w:before="240" w:line="36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CD63D4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Technical Skills:</w:t>
      </w:r>
    </w:p>
    <w:p w14:paraId="15C6A197" w14:textId="77777777" w:rsidR="0044762A" w:rsidRDefault="00CD63D4" w:rsidP="0044762A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44762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Languages:</w:t>
      </w:r>
      <w:r w:rsidRPr="00CD63D4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Java, C, C++, Python, Shell Scripting</w:t>
      </w:r>
    </w:p>
    <w:p w14:paraId="2F9D9D33" w14:textId="77777777" w:rsidR="002C1E6E" w:rsidRDefault="00CD63D4" w:rsidP="0044762A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44762A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echnologies &amp; Frameworks:</w:t>
      </w:r>
      <w:r w:rsidRPr="0044762A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Hadoop MapReduce, Apache Spark, React.js, Redux, Node.js, RESTful</w:t>
      </w:r>
      <w:r w:rsidR="002C1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44762A">
        <w:rPr>
          <w:rFonts w:ascii="Times New Roman" w:hAnsi="Times New Roman" w:cs="Times New Roman"/>
          <w:sz w:val="24"/>
          <w:szCs w:val="24"/>
          <w:shd w:val="clear" w:color="auto" w:fill="FFFFFF"/>
        </w:rPr>
        <w:t>Webservices, JavaScript, Bootstrap, HTML, CSS</w:t>
      </w:r>
    </w:p>
    <w:p w14:paraId="391834A8" w14:textId="77777777" w:rsidR="002C1E6E" w:rsidRDefault="00CD63D4" w:rsidP="0044762A">
      <w:pPr>
        <w:pStyle w:val="NoSpacing"/>
        <w:numPr>
          <w:ilvl w:val="0"/>
          <w:numId w:val="9"/>
        </w:numP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C1E6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atabase:</w:t>
      </w:r>
      <w:r w:rsidRPr="002C1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MySQL, MongoDB, Oracle, MS-SQL</w:t>
      </w:r>
    </w:p>
    <w:p w14:paraId="5B62F8C7" w14:textId="7328CA06" w:rsidR="006707F2" w:rsidRPr="0042630B" w:rsidRDefault="00CD63D4" w:rsidP="0044762A">
      <w:pPr>
        <w:pStyle w:val="NoSpacing"/>
        <w:numPr>
          <w:ilvl w:val="0"/>
          <w:numId w:val="9"/>
        </w:numPr>
        <w:pBdr>
          <w:bottom w:val="single" w:sz="6" w:space="1" w:color="auto"/>
        </w:pBdr>
        <w:spacing w:line="360" w:lineRule="auto"/>
        <w:ind w:left="360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  <w:r w:rsidRPr="002C1E6E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Tools:</w:t>
      </w:r>
      <w:r w:rsidRPr="002C1E6E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Git, JIRA, Confluence, IntelliJ, </w:t>
      </w:r>
      <w:proofErr w:type="spellStart"/>
      <w:r w:rsidRPr="002C1E6E">
        <w:rPr>
          <w:rFonts w:ascii="Times New Roman" w:hAnsi="Times New Roman" w:cs="Times New Roman"/>
          <w:sz w:val="24"/>
          <w:szCs w:val="24"/>
          <w:shd w:val="clear" w:color="auto" w:fill="FFFFFF"/>
        </w:rPr>
        <w:t>VSCode</w:t>
      </w:r>
      <w:proofErr w:type="spellEnd"/>
      <w:r w:rsidRPr="002C1E6E">
        <w:rPr>
          <w:rFonts w:ascii="Times New Roman" w:hAnsi="Times New Roman" w:cs="Times New Roman"/>
          <w:sz w:val="24"/>
          <w:szCs w:val="24"/>
          <w:shd w:val="clear" w:color="auto" w:fill="FFFFFF"/>
        </w:rPr>
        <w:t>, Postman, IBM WTX, ITX</w:t>
      </w:r>
    </w:p>
    <w:p w14:paraId="7EDB3D5D" w14:textId="77777777" w:rsidR="0042630B" w:rsidRPr="002C1E6E" w:rsidRDefault="0042630B" w:rsidP="0042630B">
      <w:pPr>
        <w:pStyle w:val="NoSpacing"/>
        <w:pBdr>
          <w:bottom w:val="single" w:sz="6" w:space="1" w:color="auto"/>
        </w:pBdr>
        <w:spacing w:line="360" w:lineRule="auto"/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</w:pPr>
    </w:p>
    <w:p w14:paraId="54C376AC" w14:textId="641F1D08" w:rsidR="002C1E6E" w:rsidRDefault="0042630B" w:rsidP="0042630B">
      <w:pPr>
        <w:pStyle w:val="NoSpacing"/>
        <w:spacing w:before="240" w:line="480" w:lineRule="auto"/>
        <w:rPr>
          <w:rFonts w:ascii="Times New Roman" w:hAnsi="Times New Roman" w:cs="Times New Roman"/>
          <w:sz w:val="28"/>
          <w:szCs w:val="28"/>
          <w:shd w:val="clear" w:color="auto" w:fill="FFFFFF"/>
        </w:rPr>
      </w:pPr>
      <w:r w:rsidRPr="0042630B"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Projects</w:t>
      </w:r>
      <w:r>
        <w:rPr>
          <w:rFonts w:ascii="Times New Roman" w:hAnsi="Times New Roman" w:cs="Times New Roman"/>
          <w:b/>
          <w:bCs/>
          <w:sz w:val="28"/>
          <w:szCs w:val="28"/>
          <w:shd w:val="clear" w:color="auto" w:fill="FFFFFF"/>
        </w:rPr>
        <w:t>:</w:t>
      </w:r>
    </w:p>
    <w:p w14:paraId="18A9B55E" w14:textId="36935A81" w:rsidR="0042630B" w:rsidRDefault="009954E5" w:rsidP="009954E5">
      <w:pPr>
        <w:pStyle w:val="NoSpacing"/>
        <w:numPr>
          <w:ilvl w:val="0"/>
          <w:numId w:val="13"/>
        </w:numPr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954E5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Distributed K-Means</w:t>
      </w:r>
      <w:r w:rsidRPr="009954E5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– </w:t>
      </w:r>
      <w:r w:rsidRPr="009954E5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Apache Spark, Scala, AWS EMR, AWS S3</w:t>
      </w:r>
    </w:p>
    <w:p w14:paraId="4E03EAE4" w14:textId="13E7DA30" w:rsidR="009954E5" w:rsidRDefault="009954E5" w:rsidP="009954E5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954E5">
        <w:rPr>
          <w:rFonts w:ascii="Times New Roman" w:hAnsi="Times New Roman" w:cs="Times New Roman"/>
          <w:sz w:val="24"/>
          <w:szCs w:val="24"/>
          <w:shd w:val="clear" w:color="auto" w:fill="FFFFFF"/>
        </w:rPr>
        <w:t>Implemented sequential version of K-</w:t>
      </w:r>
      <w:r w:rsidR="00A042BE">
        <w:rPr>
          <w:rFonts w:ascii="Times New Roman" w:hAnsi="Times New Roman" w:cs="Times New Roman"/>
          <w:sz w:val="24"/>
          <w:szCs w:val="24"/>
          <w:shd w:val="clear" w:color="auto" w:fill="FFFFFF"/>
        </w:rPr>
        <w:t>M</w:t>
      </w:r>
      <w:r w:rsidRPr="009954E5">
        <w:rPr>
          <w:rFonts w:ascii="Times New Roman" w:hAnsi="Times New Roman" w:cs="Times New Roman"/>
          <w:sz w:val="24"/>
          <w:szCs w:val="24"/>
          <w:shd w:val="clear" w:color="auto" w:fill="FFFFFF"/>
        </w:rPr>
        <w:t>eans algorithm in a distributed environment where one version of the algorithm parallelizes the computation for each k and another version performs clustering in a single task parallelizing computation of different k values</w:t>
      </w:r>
      <w:r w:rsidR="00896ACB">
        <w:rPr>
          <w:rFonts w:ascii="Times New Roman" w:hAnsi="Times New Roman" w:cs="Times New Roman"/>
          <w:sz w:val="24"/>
          <w:szCs w:val="24"/>
          <w:shd w:val="clear" w:color="auto" w:fill="FFFFFF"/>
        </w:rPr>
        <w:t>. I</w:t>
      </w:r>
      <w:r w:rsidR="00896ACB" w:rsidRPr="00896ACB">
        <w:rPr>
          <w:rFonts w:ascii="Times New Roman" w:hAnsi="Times New Roman" w:cs="Times New Roman"/>
          <w:sz w:val="24"/>
          <w:szCs w:val="24"/>
          <w:shd w:val="clear" w:color="auto" w:fill="FFFFFF"/>
        </w:rPr>
        <w:t>mplementation of the algorithm allowed me to understand various traits and logic required to implement the solution in a parallel system while understanding the query optimization logic used internally in the Spark system and how I can use it towards my advantage for faster execution</w:t>
      </w:r>
    </w:p>
    <w:p w14:paraId="3EDEA72C" w14:textId="77777777" w:rsidR="009954E5" w:rsidRPr="009954E5" w:rsidRDefault="009954E5" w:rsidP="009954E5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665BEA4" w14:textId="4AABCFA4" w:rsidR="009954E5" w:rsidRDefault="002D13C6" w:rsidP="002D13C6">
      <w:pPr>
        <w:pStyle w:val="NoSpacing"/>
        <w:numPr>
          <w:ilvl w:val="0"/>
          <w:numId w:val="13"/>
        </w:numPr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D13C6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Opportunity Hack 2020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</w:t>
      </w:r>
      <w:r w:rsidRPr="002D13C6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React, React Hooks</w:t>
      </w:r>
    </w:p>
    <w:p w14:paraId="3C49A8A9" w14:textId="2A35E2A3" w:rsidR="002D13C6" w:rsidRDefault="002D13C6" w:rsidP="002D13C6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2D13C6">
        <w:rPr>
          <w:rFonts w:ascii="Times New Roman" w:hAnsi="Times New Roman" w:cs="Times New Roman"/>
          <w:sz w:val="24"/>
          <w:szCs w:val="24"/>
          <w:shd w:val="clear" w:color="auto" w:fill="FFFFFF"/>
        </w:rPr>
        <w:t>Designed web-based proof of concept to visualize the AI-based model to filter mentors based on mentee preferences. The solution won 4th place in the hackathon out of 13 teams and 39 hackers</w:t>
      </w:r>
    </w:p>
    <w:p w14:paraId="7044434E" w14:textId="77777777" w:rsidR="002D13C6" w:rsidRPr="002D13C6" w:rsidRDefault="002D13C6" w:rsidP="002D13C6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7D4535A9" w14:textId="04B681B7" w:rsidR="002D13C6" w:rsidRDefault="00E145ED" w:rsidP="00E145ED">
      <w:pPr>
        <w:pStyle w:val="NoSpacing"/>
        <w:numPr>
          <w:ilvl w:val="0"/>
          <w:numId w:val="13"/>
        </w:numPr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145E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Chowk–Learning Forum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</w:t>
      </w:r>
      <w:r w:rsidRPr="00E145ED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React, Redux, TypeScript, MySQL</w:t>
      </w:r>
    </w:p>
    <w:p w14:paraId="689B0F89" w14:textId="4D32E09E" w:rsidR="00E145ED" w:rsidRDefault="00E145ED" w:rsidP="00E145ED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E145ED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signed UI of Q&amp;A forum for students and staff like Piazza or Blackboard with the integration of Stack Overflow suggestions/solutions so that students do not have to wait for the professor in case solution is generic improving student’s efficiency to tackle problems by </w:t>
      </w:r>
      <w:r w:rsidRPr="00E145ED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40%</w:t>
      </w:r>
    </w:p>
    <w:p w14:paraId="33DFF27A" w14:textId="31660D6F" w:rsidR="00E145ED" w:rsidRDefault="00E145ED" w:rsidP="00E145ED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331E305E" w14:textId="5FAA8954" w:rsidR="00E145ED" w:rsidRDefault="00944973" w:rsidP="00944973">
      <w:pPr>
        <w:pStyle w:val="NoSpacing"/>
        <w:numPr>
          <w:ilvl w:val="0"/>
          <w:numId w:val="13"/>
        </w:numPr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4497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White Board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</w:t>
      </w:r>
      <w:r w:rsidRPr="00944973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React, Redux, Angular, TypeScript, Node.js, Spring Boot, JPA, MySQL, MongoDB</w:t>
      </w:r>
    </w:p>
    <w:p w14:paraId="2C634A90" w14:textId="42D3023F" w:rsidR="00944973" w:rsidRDefault="00944973" w:rsidP="00944973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944973">
        <w:rPr>
          <w:rFonts w:ascii="Times New Roman" w:hAnsi="Times New Roman" w:cs="Times New Roman"/>
          <w:sz w:val="24"/>
          <w:szCs w:val="24"/>
          <w:shd w:val="clear" w:color="auto" w:fill="FFFFFF"/>
        </w:rPr>
        <w:lastRenderedPageBreak/>
        <w:t xml:space="preserve">Full-stack Learning Management Solution for faculty, students, and admins for efficient management of courses and quizzes improving professor’s content management efficiency by </w:t>
      </w:r>
      <w:r w:rsidRPr="00944973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75%</w:t>
      </w:r>
    </w:p>
    <w:p w14:paraId="340A1177" w14:textId="6C2A0774" w:rsidR="00944973" w:rsidRDefault="00944973" w:rsidP="00944973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</w:p>
    <w:p w14:paraId="236CCBC7" w14:textId="4F775340" w:rsidR="000A6F77" w:rsidRDefault="000A6F77" w:rsidP="000A6F77">
      <w:pPr>
        <w:pStyle w:val="NoSpacing"/>
        <w:numPr>
          <w:ilvl w:val="0"/>
          <w:numId w:val="13"/>
        </w:numPr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A6F77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Service Ticket Distributor</w:t>
      </w:r>
      <w:r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– </w:t>
      </w:r>
      <w:r w:rsidRPr="000A6F77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R, Design Thinking, Machine Learning Algorithms</w:t>
      </w:r>
    </w:p>
    <w:p w14:paraId="2FC19E62" w14:textId="07C67D16" w:rsidR="000A6F77" w:rsidRPr="00E90DF5" w:rsidRDefault="000A6F77" w:rsidP="000A6F77">
      <w:pPr>
        <w:pStyle w:val="NoSpacing"/>
        <w:spacing w:line="360" w:lineRule="auto"/>
        <w:ind w:left="360"/>
        <w:rPr>
          <w:rFonts w:ascii="Times New Roman" w:hAnsi="Times New Roman" w:cs="Times New Roman"/>
          <w:sz w:val="24"/>
          <w:szCs w:val="24"/>
          <w:shd w:val="clear" w:color="auto" w:fill="FFFFFF"/>
        </w:rPr>
      </w:pPr>
      <w:r w:rsidRPr="000A6F7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gged Insta Award for building solution to automate ServiceNow ticket distribution among teams improving team efficiency by </w:t>
      </w:r>
      <w:r w:rsidRPr="000E5E6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30%</w:t>
      </w:r>
      <w:r w:rsidRPr="000A6F77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reducing ticket turn-around time by </w:t>
      </w:r>
      <w:r w:rsidRPr="000E5E64">
        <w:rPr>
          <w:rFonts w:ascii="Times New Roman" w:hAnsi="Times New Roman" w:cs="Times New Roman"/>
          <w:b/>
          <w:bCs/>
          <w:sz w:val="24"/>
          <w:szCs w:val="24"/>
          <w:shd w:val="clear" w:color="auto" w:fill="FFFFFF"/>
        </w:rPr>
        <w:t>20%</w:t>
      </w:r>
    </w:p>
    <w:sectPr w:rsidR="000A6F77" w:rsidRPr="00E90DF5" w:rsidSect="00DA2F03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3648A"/>
    <w:multiLevelType w:val="multilevel"/>
    <w:tmpl w:val="91748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7BB5268"/>
    <w:multiLevelType w:val="multilevel"/>
    <w:tmpl w:val="4ADA012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5E77779"/>
    <w:multiLevelType w:val="multilevel"/>
    <w:tmpl w:val="6122B1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F6F00CC"/>
    <w:multiLevelType w:val="multilevel"/>
    <w:tmpl w:val="937C6C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EC24C97"/>
    <w:multiLevelType w:val="hybridMultilevel"/>
    <w:tmpl w:val="49F6EA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967261D"/>
    <w:multiLevelType w:val="multilevel"/>
    <w:tmpl w:val="E474E5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CA34746"/>
    <w:multiLevelType w:val="hybridMultilevel"/>
    <w:tmpl w:val="32DA53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3770C4"/>
    <w:multiLevelType w:val="multilevel"/>
    <w:tmpl w:val="B8367B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DDF3BA5"/>
    <w:multiLevelType w:val="hybridMultilevel"/>
    <w:tmpl w:val="BA6AE5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EA60DE8"/>
    <w:multiLevelType w:val="hybridMultilevel"/>
    <w:tmpl w:val="9F7A979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59DE72E1"/>
    <w:multiLevelType w:val="hybridMultilevel"/>
    <w:tmpl w:val="360820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22F4D55"/>
    <w:multiLevelType w:val="hybridMultilevel"/>
    <w:tmpl w:val="62F81C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35E207C"/>
    <w:multiLevelType w:val="multilevel"/>
    <w:tmpl w:val="CFF687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7"/>
  </w:num>
  <w:num w:numId="3">
    <w:abstractNumId w:val="2"/>
  </w:num>
  <w:num w:numId="4">
    <w:abstractNumId w:val="5"/>
  </w:num>
  <w:num w:numId="5">
    <w:abstractNumId w:val="1"/>
  </w:num>
  <w:num w:numId="6">
    <w:abstractNumId w:val="3"/>
  </w:num>
  <w:num w:numId="7">
    <w:abstractNumId w:val="12"/>
  </w:num>
  <w:num w:numId="8">
    <w:abstractNumId w:val="11"/>
  </w:num>
  <w:num w:numId="9">
    <w:abstractNumId w:val="10"/>
  </w:num>
  <w:num w:numId="10">
    <w:abstractNumId w:val="9"/>
  </w:num>
  <w:num w:numId="11">
    <w:abstractNumId w:val="6"/>
  </w:num>
  <w:num w:numId="12">
    <w:abstractNumId w:val="8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trQ0MTQzNDA1MTBT0lEKTi0uzszPAykwrAUAnER8zywAAAA="/>
  </w:docVars>
  <w:rsids>
    <w:rsidRoot w:val="00DA2F03"/>
    <w:rsid w:val="000A6F77"/>
    <w:rsid w:val="000E5E64"/>
    <w:rsid w:val="00174500"/>
    <w:rsid w:val="001E31C5"/>
    <w:rsid w:val="001E6CA2"/>
    <w:rsid w:val="002C1E6E"/>
    <w:rsid w:val="002D13C6"/>
    <w:rsid w:val="0032435B"/>
    <w:rsid w:val="00355E19"/>
    <w:rsid w:val="004105DC"/>
    <w:rsid w:val="0042630B"/>
    <w:rsid w:val="0044762A"/>
    <w:rsid w:val="00571994"/>
    <w:rsid w:val="00593989"/>
    <w:rsid w:val="00647898"/>
    <w:rsid w:val="00660C80"/>
    <w:rsid w:val="006707F2"/>
    <w:rsid w:val="006E3A23"/>
    <w:rsid w:val="00734DCE"/>
    <w:rsid w:val="007C39BC"/>
    <w:rsid w:val="007C56B2"/>
    <w:rsid w:val="008435DE"/>
    <w:rsid w:val="00896ACB"/>
    <w:rsid w:val="008A6804"/>
    <w:rsid w:val="008B5EA2"/>
    <w:rsid w:val="008C36FA"/>
    <w:rsid w:val="008D4161"/>
    <w:rsid w:val="009032E6"/>
    <w:rsid w:val="00944973"/>
    <w:rsid w:val="009954E5"/>
    <w:rsid w:val="009E4EAA"/>
    <w:rsid w:val="009F6DD1"/>
    <w:rsid w:val="00A013F0"/>
    <w:rsid w:val="00A042BE"/>
    <w:rsid w:val="00A042E3"/>
    <w:rsid w:val="00A238CB"/>
    <w:rsid w:val="00A25EB6"/>
    <w:rsid w:val="00AC79AE"/>
    <w:rsid w:val="00AD1E09"/>
    <w:rsid w:val="00B14244"/>
    <w:rsid w:val="00BD6C22"/>
    <w:rsid w:val="00CD63D4"/>
    <w:rsid w:val="00DA2F03"/>
    <w:rsid w:val="00DD7AB1"/>
    <w:rsid w:val="00E145ED"/>
    <w:rsid w:val="00E17B79"/>
    <w:rsid w:val="00E6701F"/>
    <w:rsid w:val="00E90D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47A258"/>
  <w15:chartTrackingRefBased/>
  <w15:docId w15:val="{BE05D6D1-D30B-4BB9-A25E-304371FDED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55E1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55E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02">
    <w:name w:val="Heading 02"/>
    <w:basedOn w:val="Heading2"/>
    <w:link w:val="Heading02Char"/>
    <w:qFormat/>
    <w:rsid w:val="00355E19"/>
    <w:pPr>
      <w:spacing w:before="480" w:after="480"/>
    </w:pPr>
    <w:rPr>
      <w:rFonts w:ascii="Times New Roman" w:hAnsi="Times New Roman"/>
      <w:sz w:val="28"/>
    </w:rPr>
  </w:style>
  <w:style w:type="character" w:customStyle="1" w:styleId="Heading02Char">
    <w:name w:val="Heading 02 Char"/>
    <w:basedOn w:val="Heading2Char"/>
    <w:link w:val="Heading02"/>
    <w:rsid w:val="00355E19"/>
    <w:rPr>
      <w:rFonts w:ascii="Times New Roman" w:eastAsiaTheme="majorEastAsia" w:hAnsi="Times New Roman" w:cstheme="majorBidi"/>
      <w:color w:val="2F5496" w:themeColor="accent1" w:themeShade="BF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55E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Heading01">
    <w:name w:val="Heading 01"/>
    <w:basedOn w:val="Heading1"/>
    <w:link w:val="Heading01Char"/>
    <w:qFormat/>
    <w:rsid w:val="00355E19"/>
    <w:pPr>
      <w:spacing w:before="480" w:after="480" w:line="240" w:lineRule="auto"/>
    </w:pPr>
    <w:rPr>
      <w:rFonts w:ascii="Times New Roman" w:hAnsi="Times New Roman"/>
    </w:rPr>
  </w:style>
  <w:style w:type="character" w:customStyle="1" w:styleId="Heading01Char">
    <w:name w:val="Heading 01 Char"/>
    <w:basedOn w:val="Heading1Char"/>
    <w:link w:val="Heading01"/>
    <w:rsid w:val="00355E19"/>
    <w:rPr>
      <w:rFonts w:ascii="Times New Roman" w:eastAsiaTheme="majorEastAsia" w:hAnsi="Times New Roman" w:cstheme="majorBidi"/>
      <w:color w:val="2F5496" w:themeColor="accent1" w:themeShade="BF"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355E1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Strong">
    <w:name w:val="Strong"/>
    <w:basedOn w:val="DefaultParagraphFont"/>
    <w:uiPriority w:val="22"/>
    <w:qFormat/>
    <w:rsid w:val="00DA2F03"/>
    <w:rPr>
      <w:b/>
      <w:bCs/>
    </w:rPr>
  </w:style>
  <w:style w:type="character" w:customStyle="1" w:styleId="stl07">
    <w:name w:val="stl_07"/>
    <w:basedOn w:val="DefaultParagraphFont"/>
    <w:rsid w:val="00DA2F03"/>
  </w:style>
  <w:style w:type="character" w:customStyle="1" w:styleId="stl11">
    <w:name w:val="stl_11"/>
    <w:basedOn w:val="DefaultParagraphFont"/>
    <w:rsid w:val="00DA2F03"/>
  </w:style>
  <w:style w:type="character" w:customStyle="1" w:styleId="stl12">
    <w:name w:val="stl_12"/>
    <w:basedOn w:val="DefaultParagraphFont"/>
    <w:rsid w:val="00DA2F03"/>
  </w:style>
  <w:style w:type="character" w:customStyle="1" w:styleId="stl09">
    <w:name w:val="stl_09"/>
    <w:basedOn w:val="DefaultParagraphFont"/>
    <w:rsid w:val="00DA2F03"/>
  </w:style>
  <w:style w:type="character" w:customStyle="1" w:styleId="stl08">
    <w:name w:val="stl_08"/>
    <w:basedOn w:val="DefaultParagraphFont"/>
    <w:rsid w:val="00DA2F03"/>
  </w:style>
  <w:style w:type="character" w:customStyle="1" w:styleId="stl10">
    <w:name w:val="stl_10"/>
    <w:basedOn w:val="DefaultParagraphFont"/>
    <w:rsid w:val="00DA2F03"/>
  </w:style>
  <w:style w:type="character" w:customStyle="1" w:styleId="stl13">
    <w:name w:val="stl_13"/>
    <w:basedOn w:val="DefaultParagraphFont"/>
    <w:rsid w:val="00DA2F03"/>
  </w:style>
  <w:style w:type="character" w:customStyle="1" w:styleId="stl14">
    <w:name w:val="stl_14"/>
    <w:basedOn w:val="DefaultParagraphFont"/>
    <w:rsid w:val="00DA2F03"/>
  </w:style>
  <w:style w:type="paragraph" w:customStyle="1" w:styleId="stl01">
    <w:name w:val="stl_01"/>
    <w:basedOn w:val="Normal"/>
    <w:rsid w:val="00DA2F0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tl16">
    <w:name w:val="stl_16"/>
    <w:basedOn w:val="DefaultParagraphFont"/>
    <w:rsid w:val="00DA2F03"/>
  </w:style>
  <w:style w:type="character" w:customStyle="1" w:styleId="stl17">
    <w:name w:val="stl_17"/>
    <w:basedOn w:val="DefaultParagraphFont"/>
    <w:rsid w:val="00DA2F03"/>
  </w:style>
  <w:style w:type="character" w:styleId="Emphasis">
    <w:name w:val="Emphasis"/>
    <w:basedOn w:val="DefaultParagraphFont"/>
    <w:uiPriority w:val="20"/>
    <w:qFormat/>
    <w:rsid w:val="00DA2F03"/>
    <w:rPr>
      <w:i/>
      <w:iCs/>
    </w:rPr>
  </w:style>
  <w:style w:type="character" w:customStyle="1" w:styleId="stl20">
    <w:name w:val="stl_20"/>
    <w:basedOn w:val="DefaultParagraphFont"/>
    <w:rsid w:val="00DA2F03"/>
  </w:style>
  <w:style w:type="character" w:customStyle="1" w:styleId="stl21">
    <w:name w:val="stl_21"/>
    <w:basedOn w:val="DefaultParagraphFont"/>
    <w:rsid w:val="00DA2F03"/>
  </w:style>
  <w:style w:type="character" w:customStyle="1" w:styleId="stl22">
    <w:name w:val="stl_22"/>
    <w:basedOn w:val="DefaultParagraphFont"/>
    <w:rsid w:val="00DA2F03"/>
  </w:style>
  <w:style w:type="character" w:customStyle="1" w:styleId="stl26">
    <w:name w:val="stl_26"/>
    <w:basedOn w:val="DefaultParagraphFont"/>
    <w:rsid w:val="00DA2F03"/>
  </w:style>
  <w:style w:type="character" w:customStyle="1" w:styleId="stl29">
    <w:name w:val="stl_29"/>
    <w:basedOn w:val="DefaultParagraphFont"/>
    <w:rsid w:val="00DA2F03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A2F0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A2F03"/>
    <w:rPr>
      <w:rFonts w:ascii="Courier New" w:eastAsia="Times New Roman" w:hAnsi="Courier New" w:cs="Courier New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DA2F0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A2F03"/>
    <w:rPr>
      <w:color w:val="605E5C"/>
      <w:shd w:val="clear" w:color="auto" w:fill="E1DFDD"/>
    </w:rPr>
  </w:style>
  <w:style w:type="paragraph" w:styleId="NoSpacing">
    <w:name w:val="No Spacing"/>
    <w:uiPriority w:val="1"/>
    <w:qFormat/>
    <w:rsid w:val="00DA2F0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5612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51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8984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52308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6723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707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3997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46138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649343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72373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23381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7324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59969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362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12689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38915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2360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3155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712714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438743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814894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72507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50989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9331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54324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43063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32236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patelviralb/" TargetMode="External"/><Relationship Id="rId3" Type="http://schemas.openxmlformats.org/officeDocument/2006/relationships/styles" Target="styles.xml"/><Relationship Id="rId7" Type="http://schemas.openxmlformats.org/officeDocument/2006/relationships/hyperlink" Target="mailto:patel.viral@northeastern.edu" TargetMode="Externa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hc.anitab.org/" TargetMode="Externa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trailblazer.me/id/patelviralb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atelviralb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F727563-23F2-4458-A31D-C83F6FE169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896</Words>
  <Characters>5109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ral Patel</dc:creator>
  <cp:keywords/>
  <dc:description/>
  <cp:lastModifiedBy>Viral Patel</cp:lastModifiedBy>
  <cp:revision>53</cp:revision>
  <dcterms:created xsi:type="dcterms:W3CDTF">2021-08-17T02:12:00Z</dcterms:created>
  <dcterms:modified xsi:type="dcterms:W3CDTF">2021-08-17T02:55:00Z</dcterms:modified>
</cp:coreProperties>
</file>